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Georgia Gianno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eorg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ianno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539 Prestwick Ln Northbrook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bouli0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779529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dre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3/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noli</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6/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